
<file path=[Content_Types].xml><?xml version="1.0" encoding="utf-8"?>
<Types xmlns="http://schemas.openxmlformats.org/package/2006/content-types">
  <Default Extension="png" ContentType="image/png"/>
  <Default Extension="xlsm" ContentType="application/vnd.ms-excel.sheet.macroEnabled.12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58AB" w:rsidRPr="006B3F3C" w:rsidRDefault="006358AB" w:rsidP="006358AB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eastAsia="en-IN"/>
        </w:rPr>
      </w:pPr>
      <w:r>
        <w:rPr>
          <w:rFonts w:ascii="Arial" w:eastAsia="Times New Roman" w:hAnsi="Arial" w:cs="Arial"/>
          <w:b/>
          <w:sz w:val="24"/>
          <w:szCs w:val="24"/>
          <w:lang w:eastAsia="en-IN"/>
        </w:rPr>
        <w:t xml:space="preserve">PGDM/MBA </w:t>
      </w:r>
      <w:r w:rsidRPr="006B3F3C">
        <w:rPr>
          <w:rFonts w:ascii="Arial" w:eastAsia="Times New Roman" w:hAnsi="Arial" w:cs="Arial"/>
          <w:b/>
          <w:sz w:val="24"/>
          <w:szCs w:val="24"/>
          <w:lang w:eastAsia="en-IN"/>
        </w:rPr>
        <w:t>in Business Analytics</w:t>
      </w:r>
    </w:p>
    <w:p w:rsidR="006358AB" w:rsidRPr="006B3F3C" w:rsidRDefault="006358AB" w:rsidP="006358AB">
      <w:pPr>
        <w:pStyle w:val="Default"/>
        <w:spacing w:line="360" w:lineRule="auto"/>
        <w:jc w:val="center"/>
        <w:rPr>
          <w:rFonts w:cs="Arial"/>
          <w:b/>
          <w:bCs/>
        </w:rPr>
      </w:pPr>
      <w:r>
        <w:rPr>
          <w:rFonts w:cs="Arial"/>
          <w:b/>
          <w:bCs/>
        </w:rPr>
        <w:t>Applied Statistics (3</w:t>
      </w:r>
      <w:r w:rsidRPr="006B3F3C">
        <w:rPr>
          <w:rFonts w:cs="Arial"/>
          <w:b/>
          <w:bCs/>
        </w:rPr>
        <w:t xml:space="preserve"> Credits)</w:t>
      </w:r>
    </w:p>
    <w:p w:rsidR="006358AB" w:rsidRPr="006B3F3C" w:rsidRDefault="006358AB" w:rsidP="006358AB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eastAsia="en-IN"/>
        </w:rPr>
      </w:pPr>
      <w:r>
        <w:rPr>
          <w:rFonts w:ascii="Arial" w:eastAsia="Times New Roman" w:hAnsi="Arial" w:cs="Arial"/>
          <w:b/>
          <w:sz w:val="24"/>
          <w:szCs w:val="24"/>
          <w:lang w:eastAsia="en-IN"/>
        </w:rPr>
        <w:t>Batch 02</w:t>
      </w:r>
    </w:p>
    <w:p w:rsidR="006358AB" w:rsidRPr="006B3F3C" w:rsidRDefault="006358AB" w:rsidP="006358AB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eastAsia="en-IN"/>
        </w:rPr>
      </w:pPr>
      <w:r w:rsidRPr="006B3F3C">
        <w:rPr>
          <w:rFonts w:ascii="Arial" w:eastAsia="Times New Roman" w:hAnsi="Arial" w:cs="Arial"/>
          <w:b/>
          <w:sz w:val="24"/>
          <w:szCs w:val="24"/>
          <w:lang w:eastAsia="en-IN"/>
        </w:rPr>
        <w:t xml:space="preserve">Assessment – Guidelines </w:t>
      </w:r>
    </w:p>
    <w:p w:rsidR="006358AB" w:rsidRPr="006B3F3C" w:rsidRDefault="006358AB" w:rsidP="006358AB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eastAsia="en-IN"/>
        </w:rPr>
      </w:pPr>
      <w:r>
        <w:rPr>
          <w:rFonts w:ascii="Arial" w:eastAsia="Times New Roman" w:hAnsi="Arial" w:cs="Arial"/>
          <w:b/>
          <w:sz w:val="24"/>
          <w:szCs w:val="24"/>
          <w:lang w:eastAsia="en-IN"/>
        </w:rPr>
        <w:t>Last Date: 6</w:t>
      </w:r>
      <w:r w:rsidRPr="006233E9">
        <w:rPr>
          <w:rFonts w:ascii="Arial" w:eastAsia="Times New Roman" w:hAnsi="Arial" w:cs="Arial"/>
          <w:b/>
          <w:sz w:val="24"/>
          <w:szCs w:val="24"/>
          <w:vertAlign w:val="superscript"/>
          <w:lang w:eastAsia="en-IN"/>
        </w:rPr>
        <w:t>th</w:t>
      </w:r>
      <w:r>
        <w:rPr>
          <w:rFonts w:ascii="Arial" w:eastAsia="Times New Roman" w:hAnsi="Arial" w:cs="Arial"/>
          <w:b/>
          <w:sz w:val="24"/>
          <w:szCs w:val="24"/>
          <w:lang w:eastAsia="en-IN"/>
        </w:rPr>
        <w:t xml:space="preserve"> January 2018</w:t>
      </w:r>
    </w:p>
    <w:p w:rsidR="006358AB" w:rsidRDefault="006358AB" w:rsidP="00AC0130">
      <w:pPr>
        <w:rPr>
          <w:rFonts w:ascii="Cambria" w:hAnsi="Cambria"/>
          <w:b/>
        </w:rPr>
      </w:pPr>
    </w:p>
    <w:p w:rsidR="006358AB" w:rsidRDefault="006358AB" w:rsidP="00AC0130">
      <w:pPr>
        <w:rPr>
          <w:rFonts w:ascii="Cambria" w:hAnsi="Cambria"/>
          <w:b/>
        </w:rPr>
      </w:pPr>
    </w:p>
    <w:p w:rsidR="00F3355C" w:rsidRPr="006358AB" w:rsidRDefault="00F3355C" w:rsidP="006358AB">
      <w:pPr>
        <w:jc w:val="both"/>
        <w:rPr>
          <w:rFonts w:ascii="Arial" w:hAnsi="Arial" w:cs="Arial"/>
          <w:b/>
          <w:sz w:val="24"/>
          <w:szCs w:val="24"/>
        </w:rPr>
      </w:pPr>
      <w:r w:rsidRPr="006358AB">
        <w:rPr>
          <w:rFonts w:ascii="Arial" w:hAnsi="Arial" w:cs="Arial"/>
          <w:b/>
          <w:sz w:val="24"/>
          <w:szCs w:val="24"/>
        </w:rPr>
        <w:t>Portfolio Analytics</w:t>
      </w:r>
    </w:p>
    <w:p w:rsidR="002F642C" w:rsidRPr="006358AB" w:rsidRDefault="002F642C" w:rsidP="006358AB">
      <w:pPr>
        <w:jc w:val="both"/>
        <w:rPr>
          <w:rFonts w:ascii="Arial" w:hAnsi="Arial" w:cs="Arial"/>
          <w:sz w:val="20"/>
          <w:szCs w:val="20"/>
        </w:rPr>
      </w:pPr>
      <w:r w:rsidRPr="006358AB">
        <w:rPr>
          <w:rFonts w:ascii="Arial" w:hAnsi="Arial" w:cs="Arial"/>
          <w:sz w:val="20"/>
          <w:szCs w:val="20"/>
        </w:rPr>
        <w:t xml:space="preserve">One of the leading Financial institution wants to understand how to position their different investment products across customers. They want to build a customer portfolio and segment different customers in such a way so as to understand how to position their products across different regions, age groups, occupations, family income, status, home status, children </w:t>
      </w:r>
      <w:r w:rsidR="006358AB" w:rsidRPr="006358AB">
        <w:rPr>
          <w:rFonts w:ascii="Arial" w:hAnsi="Arial" w:cs="Arial"/>
          <w:sz w:val="20"/>
          <w:szCs w:val="20"/>
        </w:rPr>
        <w:t>etc.</w:t>
      </w:r>
      <w:r w:rsidRPr="006358AB">
        <w:rPr>
          <w:rFonts w:ascii="Arial" w:hAnsi="Arial" w:cs="Arial"/>
          <w:sz w:val="20"/>
          <w:szCs w:val="20"/>
        </w:rPr>
        <w:t> </w:t>
      </w:r>
    </w:p>
    <w:p w:rsidR="002F642C" w:rsidRPr="006358AB" w:rsidRDefault="00EB5D61" w:rsidP="006358AB">
      <w:pPr>
        <w:jc w:val="both"/>
        <w:rPr>
          <w:rFonts w:ascii="Arial" w:hAnsi="Arial" w:cs="Arial"/>
          <w:b/>
          <w:sz w:val="24"/>
          <w:szCs w:val="24"/>
        </w:rPr>
      </w:pPr>
      <w:r w:rsidRPr="006358AB">
        <w:rPr>
          <w:rFonts w:ascii="Arial" w:hAnsi="Arial" w:cs="Arial"/>
          <w:b/>
          <w:sz w:val="24"/>
          <w:szCs w:val="24"/>
        </w:rPr>
        <w:t>Project objectives</w:t>
      </w:r>
    </w:p>
    <w:p w:rsidR="002F642C" w:rsidRPr="006358AB" w:rsidRDefault="002F642C" w:rsidP="006358A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6358AB">
        <w:rPr>
          <w:rFonts w:ascii="Arial" w:hAnsi="Arial" w:cs="Arial"/>
          <w:sz w:val="20"/>
          <w:szCs w:val="20"/>
        </w:rPr>
        <w:t>What are the characteristics of the customers who invest heavily in high-risk projects (such as equity, derivative, commodity) vis - a - vis the customers who are risk averse (such as life insurance, term deposit) </w:t>
      </w:r>
    </w:p>
    <w:p w:rsidR="003327C3" w:rsidRPr="006358AB" w:rsidRDefault="00AC0130" w:rsidP="006358A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6358AB">
        <w:rPr>
          <w:rFonts w:ascii="Arial" w:hAnsi="Arial" w:cs="Arial"/>
          <w:sz w:val="20"/>
          <w:szCs w:val="20"/>
        </w:rPr>
        <w:t>What are the attributes of customers that</w:t>
      </w:r>
      <w:r w:rsidR="003327C3" w:rsidRPr="006358AB">
        <w:rPr>
          <w:rFonts w:ascii="Arial" w:hAnsi="Arial" w:cs="Arial"/>
          <w:sz w:val="20"/>
          <w:szCs w:val="20"/>
        </w:rPr>
        <w:t xml:space="preserve"> factor them into high – medium – low risk categories (Hint: You can use factor analysis to solve this)</w:t>
      </w:r>
    </w:p>
    <w:p w:rsidR="003327C3" w:rsidRPr="006358AB" w:rsidRDefault="002F642C" w:rsidP="006358A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6358AB">
        <w:rPr>
          <w:rFonts w:ascii="Arial" w:hAnsi="Arial" w:cs="Arial"/>
          <w:sz w:val="20"/>
          <w:szCs w:val="20"/>
        </w:rPr>
        <w:t xml:space="preserve"> What are the characteristics of customers who have a high % contribution in </w:t>
      </w:r>
      <w:r w:rsidR="006358AB" w:rsidRPr="006358AB">
        <w:rPr>
          <w:rFonts w:ascii="Arial" w:hAnsi="Arial" w:cs="Arial"/>
          <w:sz w:val="20"/>
          <w:szCs w:val="20"/>
        </w:rPr>
        <w:t>online</w:t>
      </w:r>
      <w:r w:rsidRPr="006358AB">
        <w:rPr>
          <w:rFonts w:ascii="Arial" w:hAnsi="Arial" w:cs="Arial"/>
          <w:sz w:val="20"/>
          <w:szCs w:val="20"/>
        </w:rPr>
        <w:t xml:space="preserve"> purchases? (This understanding about the customer will help the financial institution in cross-selling and targeting the customers who will willingly buy their cashback credit card/debit card)</w:t>
      </w:r>
    </w:p>
    <w:p w:rsidR="003327C3" w:rsidRPr="006358AB" w:rsidRDefault="002F642C" w:rsidP="006358A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6358AB">
        <w:rPr>
          <w:rFonts w:ascii="Arial" w:hAnsi="Arial" w:cs="Arial"/>
          <w:sz w:val="20"/>
          <w:szCs w:val="20"/>
        </w:rPr>
        <w:t>Is the average portfolio balance same across different gender and regions? Validate it statistically. </w:t>
      </w:r>
    </w:p>
    <w:p w:rsidR="002F642C" w:rsidRPr="006358AB" w:rsidRDefault="002F642C" w:rsidP="006358A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6358AB">
        <w:rPr>
          <w:rFonts w:ascii="Arial" w:hAnsi="Arial" w:cs="Arial"/>
          <w:sz w:val="20"/>
          <w:szCs w:val="20"/>
        </w:rPr>
        <w:t>Any other objectives that you come across while evaluating and understanding the data will lead to additional points. </w:t>
      </w:r>
    </w:p>
    <w:p w:rsidR="00ED6C8C" w:rsidRDefault="00ED6C8C" w:rsidP="006358AB">
      <w:pPr>
        <w:jc w:val="both"/>
        <w:rPr>
          <w:rFonts w:ascii="Arial" w:hAnsi="Arial" w:cs="Arial"/>
          <w:sz w:val="20"/>
          <w:szCs w:val="20"/>
        </w:rPr>
      </w:pPr>
      <w:r w:rsidRPr="006358AB">
        <w:rPr>
          <w:rFonts w:ascii="Arial" w:hAnsi="Arial" w:cs="Arial"/>
          <w:sz w:val="20"/>
          <w:szCs w:val="20"/>
        </w:rPr>
        <w:t>PTN: Your data has about 10K rows around 32 variables. </w:t>
      </w:r>
      <w:r w:rsidR="0046566A" w:rsidRPr="006358AB">
        <w:rPr>
          <w:rFonts w:ascii="Arial" w:hAnsi="Arial" w:cs="Arial"/>
          <w:sz w:val="20"/>
          <w:szCs w:val="20"/>
        </w:rPr>
        <w:t xml:space="preserve">The income of the customer is in pounds. And the investment values are in hundred pounds. </w:t>
      </w:r>
    </w:p>
    <w:p w:rsidR="006358AB" w:rsidRDefault="006358AB" w:rsidP="006358AB">
      <w:pPr>
        <w:jc w:val="both"/>
        <w:rPr>
          <w:rFonts w:ascii="Arial" w:hAnsi="Arial" w:cs="Arial"/>
          <w:sz w:val="20"/>
          <w:szCs w:val="20"/>
        </w:rPr>
      </w:pPr>
    </w:p>
    <w:bookmarkStart w:id="0" w:name="_GoBack"/>
    <w:p w:rsidR="006358AB" w:rsidRPr="006358AB" w:rsidRDefault="00D013CB" w:rsidP="006358AB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object w:dxaOrig="1520" w:dyaOrig="9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6pt;height:100.8pt" o:ole="" o:bordertopcolor="this" o:borderleftcolor="this" o:borderbottomcolor="this" o:borderrightcolor="this">
            <v:imagedata r:id="rId7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Excel.SheetMacroEnabled.12" ShapeID="_x0000_i1025" DrawAspect="Icon" ObjectID="_1575046365" r:id="rId8"/>
        </w:object>
      </w:r>
      <w:bookmarkEnd w:id="0"/>
    </w:p>
    <w:p w:rsidR="00B310F1" w:rsidRPr="006358AB" w:rsidRDefault="002F642C" w:rsidP="006358AB">
      <w:pPr>
        <w:jc w:val="both"/>
        <w:rPr>
          <w:rFonts w:ascii="Arial" w:hAnsi="Arial" w:cs="Arial"/>
          <w:sz w:val="20"/>
          <w:szCs w:val="20"/>
        </w:rPr>
      </w:pPr>
      <w:r w:rsidRPr="006358AB">
        <w:rPr>
          <w:rFonts w:ascii="Arial" w:hAnsi="Arial" w:cs="Arial"/>
          <w:sz w:val="20"/>
          <w:szCs w:val="20"/>
        </w:rPr>
        <w:t> </w:t>
      </w:r>
    </w:p>
    <w:sectPr w:rsidR="00B310F1" w:rsidRPr="006358AB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7979" w:rsidRDefault="00B97979" w:rsidP="00F3355C">
      <w:pPr>
        <w:spacing w:after="0" w:line="240" w:lineRule="auto"/>
      </w:pPr>
      <w:r>
        <w:separator/>
      </w:r>
    </w:p>
  </w:endnote>
  <w:endnote w:type="continuationSeparator" w:id="0">
    <w:p w:rsidR="00B97979" w:rsidRDefault="00B97979" w:rsidP="00F335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7979" w:rsidRDefault="00B97979" w:rsidP="00F3355C">
      <w:pPr>
        <w:spacing w:after="0" w:line="240" w:lineRule="auto"/>
      </w:pPr>
      <w:r>
        <w:separator/>
      </w:r>
    </w:p>
  </w:footnote>
  <w:footnote w:type="continuationSeparator" w:id="0">
    <w:p w:rsidR="00B97979" w:rsidRDefault="00B97979" w:rsidP="00F335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358AB" w:rsidRDefault="006358AB" w:rsidP="006358AB">
    <w:pPr>
      <w:pStyle w:val="Header"/>
      <w:jc w:val="right"/>
    </w:pPr>
    <w:r>
      <w:rPr>
        <w:noProof/>
        <w:lang w:val="en-IN" w:eastAsia="en-IN"/>
      </w:rPr>
      <w:drawing>
        <wp:inline distT="0" distB="0" distL="0" distR="0" wp14:anchorId="27356833" wp14:editId="46EB264C">
          <wp:extent cx="2030095" cy="542290"/>
          <wp:effectExtent l="0" t="0" r="825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0095" cy="542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6358AB" w:rsidRDefault="006358AB" w:rsidP="006358AB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FE2FAD"/>
    <w:multiLevelType w:val="hybridMultilevel"/>
    <w:tmpl w:val="756E68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0NDQztzQ3sDA0MDZS0lEKTi0uzszPAykwrAUADbbUiiwAAAA="/>
  </w:docVars>
  <w:rsids>
    <w:rsidRoot w:val="002F642C"/>
    <w:rsid w:val="002259EC"/>
    <w:rsid w:val="002F642C"/>
    <w:rsid w:val="003327C3"/>
    <w:rsid w:val="0046566A"/>
    <w:rsid w:val="006358AB"/>
    <w:rsid w:val="007C5835"/>
    <w:rsid w:val="00A85155"/>
    <w:rsid w:val="00AC0130"/>
    <w:rsid w:val="00B310F1"/>
    <w:rsid w:val="00B45752"/>
    <w:rsid w:val="00B97979"/>
    <w:rsid w:val="00C47220"/>
    <w:rsid w:val="00D013CB"/>
    <w:rsid w:val="00D63B56"/>
    <w:rsid w:val="00EB5D61"/>
    <w:rsid w:val="00ED6C8C"/>
    <w:rsid w:val="00F33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2B30B6-3CC5-4395-BDF3-4FE83EC4B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013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35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55C"/>
  </w:style>
  <w:style w:type="paragraph" w:styleId="Footer">
    <w:name w:val="footer"/>
    <w:basedOn w:val="Normal"/>
    <w:link w:val="FooterChar"/>
    <w:uiPriority w:val="99"/>
    <w:unhideWhenUsed/>
    <w:rsid w:val="00F335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55C"/>
  </w:style>
  <w:style w:type="paragraph" w:customStyle="1" w:styleId="Default">
    <w:name w:val="Default"/>
    <w:rsid w:val="006358A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rial" w:eastAsia="Arial Unicode MS" w:hAnsi="Arial" w:cs="Arial Unicode MS"/>
      <w:color w:val="000000"/>
      <w:sz w:val="24"/>
      <w:szCs w:val="24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929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74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83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309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5792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0182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7012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7720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5956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76134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2949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4247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40794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30836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44251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66831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38226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2624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52594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6200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94072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5596346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4612335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9557962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157797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6581278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9372364">
                                                                                                                  <w:marLeft w:val="-57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225"/>
                                                                                                                  <w:divBdr>
                                                                                                                    <w:top w:val="single" w:sz="6" w:space="2" w:color="D8D8D8"/>
                                                                                                                    <w:left w:val="single" w:sz="6" w:space="2" w:color="D8D8D8"/>
                                                                                                                    <w:bottom w:val="single" w:sz="6" w:space="2" w:color="D8D8D8"/>
                                                                                                                    <w:right w:val="single" w:sz="6" w:space="2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70420419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7386952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7914274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6681679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95146859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88553020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57354375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44246106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11786714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86135486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6521840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54201471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67224839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79248233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72090118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23011655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5755397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165433621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Excel_Macro-Enabled_Worksheet1.xlsm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ita Singhania</dc:creator>
  <cp:keywords/>
  <dc:description/>
  <cp:lastModifiedBy>shinuabhi</cp:lastModifiedBy>
  <cp:revision>10</cp:revision>
  <dcterms:created xsi:type="dcterms:W3CDTF">2017-12-15T19:05:00Z</dcterms:created>
  <dcterms:modified xsi:type="dcterms:W3CDTF">2017-12-17T14:36:00Z</dcterms:modified>
</cp:coreProperties>
</file>